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9" w:name="phylogeny"/>
    <w:p>
      <w:pPr>
        <w:pStyle w:val="Heading2"/>
      </w:pPr>
      <w:r>
        <w:t xml:space="preserve">Phylogeny</w:t>
      </w:r>
    </w:p>
    <w:p>
      <w:pPr>
        <w:pStyle w:val="FirstParagraph"/>
      </w:pPr>
      <w:r>
        <w:t xml:space="preserve">Serine/threonine-protein kinase Sgk1 (SGK1) is a member of the AGC kinase group, which comprises 63 human kinases and is conserved across species including yeast, worm, and fly (manning2002theproteinkinase pages 1-2). Phylogenetic analysis classifies SGK1 within the AGC family, which also includes protein kinase A (PKA), protein kinase G (PKG), and protein kinase C (PKC) families (johnson2023anatlasof pages 4-5). SGK1 is evolutionarily related to the AKT/PKB kinase family, sharing conserved kinase domains and functional similarities (johnson2023anatlasof pages 4-5, johnson2023anatlasof pages 7-7). Kinome mapping places SGK1 alongside the related kinases AKT1, AKT2, and AKT3, which underscores their close evolutionary relationship within the AGC group (johnson2023anatlasof pages 4-4).</w:t>
      </w:r>
    </w:p>
    <w:bookmarkEnd w:id="9"/>
    <w:bookmarkStart w:id="10" w:name="reaction-catalyzed"/>
    <w:p>
      <w:pPr>
        <w:pStyle w:val="Heading2"/>
      </w:pPr>
      <w:r>
        <w:t xml:space="preserve">Reaction Catalyzed</w:t>
      </w:r>
    </w:p>
    <w:p>
      <w:pPr>
        <w:pStyle w:val="FirstParagraph"/>
      </w:pPr>
      <w:r>
        <w:t xml:space="preserve">As a serine/threonine kinase, SGK1 catalyzes the transfer of the γ-phosphate group from an ATP molecule to the hydroxyl group of serine or threonine residues on a protein substrate (johnson2023anatlasof pages 1-2, johnson2023anatlasof pages 6-7, johnson2023anatlasof pages 12-18). This phosphorylation reaction is a post-translational modification that modulates the activity, localization, or interactions of the target protein (johnson2023anatlasof pages 3-4, johnson2023anatlasof pages 5-6).</w:t>
      </w:r>
    </w:p>
    <w:bookmarkEnd w:id="10"/>
    <w:bookmarkStart w:id="11" w:name="cofactor-requirements"/>
    <w:p>
      <w:pPr>
        <w:pStyle w:val="Heading2"/>
      </w:pPr>
      <w:r>
        <w:t xml:space="preserve">Cofactor Requirements</w:t>
      </w:r>
    </w:p>
    <w:p>
      <w:pPr>
        <w:pStyle w:val="FirstParagraph"/>
      </w:pPr>
      <w:r>
        <w:t xml:space="preserve">The catalytic activity of SGK1 is dependent on ATP as the phosphate donor cofactor (johnson2023anatlasof pages 9-10, johnson2023anatlasof pages 4-4). The phosphoryl transfer reaction also requires divalent metal ion cofactors, typically Mg²⁺ or Mn²⁺, to stabilize the ATP molecule and facilitate catalysis (johnson2023anatlasof pages 2-3, johnson2023anatlasof pages 7-7, johnson2023anatlasof pages 12-18).</w:t>
      </w:r>
    </w:p>
    <w:bookmarkEnd w:id="11"/>
    <w:bookmarkStart w:id="12" w:name="substrate-specificity"/>
    <w:p>
      <w:pPr>
        <w:pStyle w:val="Heading2"/>
      </w:pPr>
      <w:r>
        <w:t xml:space="preserve">Substrate Specificity</w:t>
      </w:r>
    </w:p>
    <w:p>
      <w:pPr>
        <w:pStyle w:val="FirstParagraph"/>
      </w:pPr>
      <w:r>
        <w:t xml:space="preserve">SGK1 is classified as a basophilic kinase that belongs to Cluster 1 based on substrate motif preferences, indicating a preference for basic residues like arginine (R) near the phosphorylation site (johnson2023anatlasof pages 12-18, johnson2023anatlasof pages 2-3). The specific consensus substrate motif for SGK1 is RxRxxS/T, which denotes a requirement for an arginine residue at the -5 and -3 positions relative to the phospho-acceptor serine (S) or threonine (T) (johnson2023anatlasof pages 18-20, johnson2023anatlasof pages 12-18). Substrate recognition is determined by both positive selection for specific residues within the motif and negative selection against non-cognate amino acids to ensure fidelity (johnson2023anatlasof pages 1-2).</w:t>
      </w:r>
    </w:p>
    <w:bookmarkEnd w:id="12"/>
    <w:bookmarkStart w:id="13" w:name="structure"/>
    <w:p>
      <w:pPr>
        <w:pStyle w:val="Heading2"/>
      </w:pPr>
      <w:r>
        <w:t xml:space="preserve">Structure</w:t>
      </w:r>
    </w:p>
    <w:p>
      <w:pPr>
        <w:pStyle w:val="FirstParagraph"/>
      </w:pPr>
      <w:r>
        <w:t xml:space="preserve">SGK1 is structurally typical of AGC family kinases, comprising three primary domains: an N-terminal region, a central catalytic kinase domain responsible for phosphorylation, and a C-terminal hydrophobic motif that is critical for regulation (johnson2023anatlasof pages 12-18, johnson2023anatlasof pages 18-20). Key structural features within the catalytic domain include the activation loop, which must be phosphorylated for kinase activation, and the C-helix, which is essential for positioning the ATP binding site to facilitate catalysis (johnson2023anatlasof pages 12-18, johnson2023anatlasof pages 18-20). While no specific PDB ID for SGK1 is provided in the context, structural models are based on homologous kinase-substrate complexes, such as AKT1 bound to a GSK3β substrate peptide (PDB: 1O6K) (johnson2023anatlasof pages 18-20, johnson2023anatlasof pages 12-18).</w:t>
      </w:r>
    </w:p>
    <w:bookmarkEnd w:id="13"/>
    <w:bookmarkStart w:id="14" w:name="regulation"/>
    <w:p>
      <w:pPr>
        <w:pStyle w:val="Heading2"/>
      </w:pPr>
      <w:r>
        <w:t xml:space="preserve">Regulation</w:t>
      </w:r>
    </w:p>
    <w:p>
      <w:pPr>
        <w:pStyle w:val="FirstParagraph"/>
      </w:pPr>
      <w:r>
        <w:t xml:space="preserve">SGK1 activity is regulated by post-translational modifications, primarily activating phosphorylations (johnson2023anatlasof pages 6-6, johnson2023anatlasof pages 5-6). Full activation of SGK1 requires dual phosphorylation: PDK1 phosphorylates the activation loop at residue Thr256, and mTORC2 phosphorylates the hydrophobic motif at Ser422 (johnson2023anatlasof pages 12-18, johnson2023anatlasof pages 5-5). In addition to activation, SGK1 is subject to inhibitory regulation via ubiquitination mediated by the E3 ubiquitin ligase NEDD4L, which can target the kinase for proteasomal degradation (johnson2023anatlasof pages 12-18, johnson2023anatlasof pages 5-5).</w:t>
      </w:r>
    </w:p>
    <w:bookmarkEnd w:id="14"/>
    <w:bookmarkStart w:id="15" w:name="function"/>
    <w:p>
      <w:pPr>
        <w:pStyle w:val="Heading2"/>
      </w:pPr>
      <w:r>
        <w:t xml:space="preserve">Function</w:t>
      </w:r>
    </w:p>
    <w:p>
      <w:pPr>
        <w:pStyle w:val="FirstParagraph"/>
      </w:pPr>
      <w:r>
        <w:t xml:space="preserve">SGK1 functions as a key downstream effector in the PI3K (phosphoinositide 3-kinase) signaling pathway, where it is activated following PDK1-mediated phosphorylation (johnson2023anatlasof pages 6-6). It regulates numerous cellular processes, including ion transport, cell survival, proliferation, and metabolism, by phosphorylating downstream substrates (johnson2023anatlasof pages 6-6). Notable substrates of SGK1 include the E3 ubiquitin ligase NEDD4L, which regulates the epithelial sodium channel (ENaC), and glycogen synthase kinase 3 beta (GSK3B), which modulates glycogen metabolism and cell survival pathways (johnson2023anatlasof pages 6-6, johnson2023anatlasof pages 3-4, johnson2023anatlasof pages 4-5).</w:t>
      </w:r>
    </w:p>
    <w:bookmarkEnd w:id="15"/>
    <w:bookmarkStart w:id="16" w:name="inhibitors"/>
    <w:p>
      <w:pPr>
        <w:pStyle w:val="Heading2"/>
      </w:pPr>
      <w:r>
        <w:t xml:space="preserve">Inhibitors</w:t>
      </w:r>
    </w:p>
    <w:p>
      <w:pPr>
        <w:pStyle w:val="FirstParagraph"/>
      </w:pPr>
      <w:r>
        <w:t xml:space="preserve">The activity of SGK1 can be experimentally inhibited by small molecule compounds. Validated inhibitors used to study SGK1-specific functions in cellular and biochemical assays include GSK650394 and EMD638683 (johnson2023anatlasof pages 6-6, johnson2023anatlasof pages 4-5).</w:t>
      </w:r>
    </w:p>
    <w:bookmarkEnd w:id="16"/>
    <w:bookmarkStart w:id="17" w:name="other-comments"/>
    <w:p>
      <w:pPr>
        <w:pStyle w:val="Heading2"/>
      </w:pPr>
      <w:r>
        <w:t xml:space="preserve">Other Comments</w:t>
      </w:r>
    </w:p>
    <w:p>
      <w:pPr>
        <w:pStyle w:val="FirstParagraph"/>
      </w:pPr>
      <w:r>
        <w:t xml:space="preserve">Dysregulation of SGK1 is implicated in several human diseases. It is linked to hypertension through its effects on renal sodium handling and blood pressure control (johnson2023anatlasof pages 6-6). It is also associated with cancer due to its roles in promoting cell proliferation and survival, and with metabolic syndrome via its influence on glucose metabolism and cell growth pathways (johnson2023anatlasof pages 6-6, johnson2023anatlasof pages 4-5).</w:t>
      </w:r>
    </w:p>
    <w:p>
      <w:pPr>
        <w:pStyle w:val="BodyText"/>
      </w:pPr>
      <w:r>
        <w:t xml:space="preserve">References</w:t>
      </w:r>
    </w:p>
    <w:p>
      <w:pPr>
        <w:numPr>
          <w:ilvl w:val="0"/>
          <w:numId w:val="1001"/>
        </w:numPr>
      </w:pPr>
      <w:r>
        <w:t xml:space="preserve">(johnson2023anatlasof pages 6-6): Jared L. Johnson, Tomer M. Yaron, Emily M. Huntsman, Alexander Kerelsky, Junho Song, Amit Regev, Ting-Yu Lin, Katarina Liberatore, Daniel M. Cizin, Benjamin M. Cohen, Neil Vasan, Yilun Ma, Konstantin Krismer, Jaylissa Torres Robles, Bert van de Kooij, Anne E. van Vlimmeren, Nicole Andrée-Busch, Norbert F. Käufer, Maxim V. Dorovkov, Alexey G. Ryazanov, Yuichiro Takagi, Edward R. Kastenhuber, Marcus D. Goncalves, Benjamin D. Hopkins, Olivier Elemento, Dylan J. Taatjes, Alexandre Maucuer, Akio Yamashita, Alexei Degterev, Mohamed Uduman, Jingyi Lu, Sean D. Landry, Bin Zhang, Ian Cossentino, Rune Linding, John Blenis, Peter V. Hornbeck, Benjamin E. Turk, Michael B. Yaffe, and Lewis C. Cantley. An atlas of substrate specificities for the human serine/threonine kinome. Nature, 613:759-766, Jan 2023. URL: https://doi.org/10.1038/s41586-022-05575-3, doi:10.1038/s41586-022-05575-3. This article has 446 citations and is from a highest quality peer-reviewed journal.</w:t>
      </w:r>
    </w:p>
    <w:p>
      <w:pPr>
        <w:numPr>
          <w:ilvl w:val="0"/>
          <w:numId w:val="1001"/>
        </w:numPr>
      </w:pPr>
      <w:r>
        <w:t xml:space="preserve">(johnson2023anatlasof pages 1-2): Jared L. Johnson, Tomer M. Yaron, Emily M. Huntsman, Alexander Kerelsky, Junho Song, Amit Regev, Ting-Yu Lin, Katarina Liberatore, Daniel M. Cizin, Benjamin M. Cohen, Neil Vasan, Yilun Ma, Konstantin Krismer, Jaylissa Torres Robles, Bert van de Kooij, Anne E. van Vlimmeren, Nicole Andrée-Busch, Norbert F. Käufer, Maxim V. Dorovkov, Alexey G. Ryazanov, Yuichiro Takagi, Edward R. Kastenhuber, Marcus D. Goncalves, Benjamin D. Hopkins, Olivier Elemento, Dylan J. Taatjes, Alexandre Maucuer, Akio Yamashita, Alexei Degterev, Mohamed Uduman, Jingyi Lu, Sean D. Landry, Bin Zhang, Ian Cossentino, Rune Linding, John Blenis, Peter V. Hornbeck, Benjamin E. Turk, Michael B. Yaffe, and Lewis C. Cantley. An atlas of substrate specificities for the human serine/threonine kinome. Nature, 613:759-766, Jan 2023. URL: https://doi.org/10.1038/s41586-022-05575-3, doi:10.1038/s41586-022-05575-3. This article has 446 citations and is from a highest quality peer-reviewed journal.</w:t>
      </w:r>
    </w:p>
    <w:p>
      <w:pPr>
        <w:numPr>
          <w:ilvl w:val="0"/>
          <w:numId w:val="1001"/>
        </w:numPr>
      </w:pPr>
      <w:r>
        <w:t xml:space="preserve">(johnson2023anatlasof pages 12-18): Jared L. Johnson, Tomer M. Yaron, Emily M. Huntsman, Alexander Kerelsky, Junho Song, Amit Regev, Ting-Yu Lin, Katarina Liberatore, Daniel M. Cizin, Benjamin M. Cohen, Neil Vasan, Yilun Ma, Konstantin Krismer, Jaylissa Torres Robles, Bert van de Kooij, Anne E. van Vlimmeren, Nicole Andrée-Busch, Norbert F. Käufer, Maxim V. Dorovkov, Alexey G. Ryazanov, Yuichiro Takagi, Edward R. Kastenhuber, Marcus D. Goncalves, Benjamin D. Hopkins, Olivier Elemento, Dylan J. Taatjes, Alexandre Maucuer, Akio Yamashita, Alexei Degterev, Mohamed Uduman, Jingyi Lu, Sean D. Landry, Bin Zhang, Ian Cossentino, Rune Linding, John Blenis, Peter V. Hornbeck, Benjamin E. Turk, Michael B. Yaffe, and Lewis C. Cantley. An atlas of substrate specificities for the human serine/threonine kinome. Nature, 613:759-766, Jan 2023. URL: https://doi.org/10.1038/s41586-022-05575-3, doi:10.1038/s41586-022-05575-3. This article has 446 citations and is from a highest quality peer-reviewed journal.</w:t>
      </w:r>
    </w:p>
    <w:p>
      <w:pPr>
        <w:numPr>
          <w:ilvl w:val="0"/>
          <w:numId w:val="1001"/>
        </w:numPr>
      </w:pPr>
      <w:r>
        <w:t xml:space="preserve">(johnson2023anatlasof pages 18-20): Jared L. Johnson, Tomer M. Yaron, Emily M. Huntsman, Alexander Kerelsky, Junho Song, Amit Regev, Ting-Yu Lin, Katarina Liberatore, Daniel M. Cizin, Benjamin M. Cohen, Neil Vasan, Yilun Ma, Konstantin Krismer, Jaylissa Torres Robles, Bert van de Kooij, Anne E. van Vlimmeren, Nicole Andrée-Busch, Norbert F. Käufer, Maxim V. Dorovkov, Alexey G. Ryazanov, Yuichiro Takagi, Edward R. Kastenhuber, Marcus D. Goncalves, Benjamin D. Hopkins, Olivier Elemento, Dylan J. Taatjes, Alexandre Maucuer, Akio Yamashita, Alexei Degterev, Mohamed Uduman, Jingyi Lu, Sean D. Landry, Bin Zhang, Ian Cossentino, Rune Linding, John Blenis, Peter V. Hornbeck, Benjamin E. Turk, Michael B. Yaffe, and Lewis C. Cantley. An atlas of substrate specificities for the human serine/threonine kinome. Nature, 613:759-766, Jan 2023. URL: https://doi.org/10.1038/s41586-022-05575-3, doi:10.1038/s41586-022-05575-3. This article has 446 citations and is from a highest quality peer-reviewed journal.</w:t>
      </w:r>
    </w:p>
    <w:p>
      <w:pPr>
        <w:numPr>
          <w:ilvl w:val="0"/>
          <w:numId w:val="1001"/>
        </w:numPr>
      </w:pPr>
      <w:r>
        <w:t xml:space="preserve">(johnson2023anatlasof pages 2-3): Jared L. Johnson, Tomer M. Yaron, Emily M. Huntsman, Alexander Kerelsky, Junho Song, Amit Regev, Ting-Yu Lin, Katarina Liberatore, Daniel M. Cizin, Benjamin M. Cohen, Neil Vasan, Yilun Ma, Konstantin Krismer, Jaylissa Torres Robles, Bert van de Kooij, Anne E. van Vlimmeren, Nicole Andrée-Busch, Norbert F. Käufer, Maxim V. Dorovkov, Alexey G. Ryazanov, Yuichiro Takagi, Edward R. Kastenhuber, Marcus D. Goncalves, Benjamin D. Hopkins, Olivier Elemento, Dylan J. Taatjes, Alexandre Maucuer, Akio Yamashita, Alexei Degterev, Mohamed Uduman, Jingyi Lu, Sean D. Landry, Bin Zhang, Ian Cossentino, Rune Linding, John Blenis, Peter V. Hornbeck, Benjamin E. Turk, Michael B. Yaffe, and Lewis C. Cantley. An atlas of substrate specificities for the human serine/threonine kinome. Nature, 613:759-766, Jan 2023. URL: https://doi.org/10.1038/s41586-022-05575-3, doi:10.1038/s41586-022-05575-3. This article has 446 citations and is from a highest quality peer-reviewed journal.</w:t>
      </w:r>
    </w:p>
    <w:p>
      <w:pPr>
        <w:numPr>
          <w:ilvl w:val="0"/>
          <w:numId w:val="1001"/>
        </w:numPr>
      </w:pPr>
      <w:r>
        <w:t xml:space="preserve">(johnson2023anatlasof pages 3-4): Jared L. Johnson, Tomer M. Yaron, Emily M. Huntsman, Alexander Kerelsky, Junho Song, Amit Regev, Ting-Yu Lin, Katarina Liberatore, Daniel M. Cizin, Benjamin M. Cohen, Neil Vasan, Yilun Ma, Konstantin Krismer, Jaylissa Torres Robles, Bert van de Kooij, Anne E. van Vlimmeren, Nicole Andrée-Busch, Norbert F. Käufer, Maxim V. Dorovkov, Alexey G. Ryazanov, Yuichiro Takagi, Edward R. Kastenhuber, Marcus D. Goncalves, Benjamin D. Hopkins, Olivier Elemento, Dylan J. Taatjes, Alexandre Maucuer, Akio Yamashita, Alexei Degterev, Mohamed Uduman, Jingyi Lu, Sean D. Landry, Bin Zhang, Ian Cossentino, Rune Linding, John Blenis, Peter V. Hornbeck, Benjamin E. Turk, Michael B. Yaffe, and Lewis C. Cantley. An atlas of substrate specificities for the human serine/threonine kinome. Nature, 613:759-766, Jan 2023. URL: https://doi.org/10.1038/s41586-022-05575-3, doi:10.1038/s41586-022-05575-3. This article has 446 citations and is from a highest quality peer-reviewed journal.</w:t>
      </w:r>
    </w:p>
    <w:p>
      <w:pPr>
        <w:numPr>
          <w:ilvl w:val="0"/>
          <w:numId w:val="1001"/>
        </w:numPr>
      </w:pPr>
      <w:r>
        <w:t xml:space="preserve">(johnson2023anatlasof pages 4-5): Jared L. Johnson, Tomer M. Yaron, Emily M. Huntsman, Alexander Kerelsky, Junho Song, Amit Regev, Ting-Yu Lin, Katarina Liberatore, Daniel M. Cizin, Benjamin M. Cohen, Neil Vasan, Yilun Ma, Konstantin Krismer, Jaylissa Torres Robles, Bert van de Kooij, Anne E. van Vlimmeren, Nicole Andrée-Busch, Norbert F. Käufer, Maxim V. Dorovkov, Alexey G. Ryazanov, Yuichiro Takagi, Edward R. Kastenhuber, Marcus D. Goncalves, Benjamin D. Hopkins, Olivier Elemento, Dylan J. Taatjes, Alexandre Maucuer, Akio Yamashita, Alexei Degterev, Mohamed Uduman, Jingyi Lu, Sean D. Landry, Bin Zhang, Ian Cossentino, Rune Linding, John Blenis, Peter V. Hornbeck, Benjamin E. Turk, Michael B. Yaffe, and Lewis C. Cantley. An atlas of substrate specificities for the human serine/threonine kinome. Nature, 613:759-766, Jan 2023. URL: https://doi.org/10.1038/s41586-022-05575-3, doi:10.1038/s41586-022-05575-3. This article has 446 citations and is from a highest quality peer-reviewed journal.</w:t>
      </w:r>
    </w:p>
    <w:p>
      <w:pPr>
        <w:numPr>
          <w:ilvl w:val="0"/>
          <w:numId w:val="1001"/>
        </w:numPr>
      </w:pPr>
      <w:r>
        <w:t xml:space="preserve">(johnson2023anatlasof pages 6-7): Jared L. Johnson, Tomer M. Yaron, Emily M. Huntsman, Alexander Kerelsky, Junho Song, Amit Regev, Ting-Yu Lin, Katarina Liberatore, Daniel M. Cizin, Benjamin M. Cohen, Neil Vasan, Yilun Ma, Konstantin Krismer, Jaylissa Torres Robles, Bert van de Kooij, Anne E. van Vlimmeren, Nicole Andrée-Busch, Norbert F. Käufer, Maxim V. Dorovkov, Alexey G. Ryazanov, Yuichiro Takagi, Edward R. Kastenhuber, Marcus D. Goncalves, Benjamin D. Hopkins, Olivier Elemento, Dylan J. Taatjes, Alexandre Maucuer, Akio Yamashita, Alexei Degterev, Mohamed Uduman, Jingyi Lu, Sean D. Landry, Bin Zhang, Ian Cossentino, Rune Linding, John Blenis, Peter V. Hornbeck, Benjamin E. Turk, Michael B. Yaffe, and Lewis C. Cantley. An atlas of substrate specificities for the human serine/threonine kinome. Nature, 613:759-766, Jan 2023. URL: https://doi.org/10.1038/s41586-022-05575-3, doi:10.1038/s41586-022-05575-3. This article has 446 citations and is from a highest quality peer-reviewed journal.</w:t>
      </w:r>
    </w:p>
    <w:p>
      <w:pPr>
        <w:numPr>
          <w:ilvl w:val="0"/>
          <w:numId w:val="1001"/>
        </w:numPr>
      </w:pPr>
      <w:r>
        <w:t xml:space="preserve">(johnson2023anatlasof pages 7-7): Jared L. Johnson, Tomer M. Yaron, Emily M. Huntsman, Alexander Kerelsky, Junho Song, Amit Regev, Ting-Yu Lin, Katarina Liberatore, Daniel M. Cizin, Benjamin M. Cohen, Neil Vasan, Yilun Ma, Konstantin Krismer, Jaylissa Torres Robles, Bert van de Kooij, Anne E. van Vlimmeren, Nicole Andrée-Busch, Norbert F. Käufer, Maxim V. Dorovkov, Alexey G. Ryazanov, Yuichiro Takagi, Edward R. Kastenhuber, Marcus D. Goncalves, Benjamin D. Hopkins, Olivier Elemento, Dylan J. Taatjes, Alexandre Maucuer, Akio Yamashita, Alexei Degterev, Mohamed Uduman, Jingyi Lu, Sean D. Landry, Bin Zhang, Ian Cossentino, Rune Linding, John Blenis, Peter V. Hornbeck, Benjamin E. Turk, Michael B. Yaffe, and Lewis C. Cantley. An atlas of substrate specificities for the human serine/threonine kinome. Nature, 613:759-766, Jan 2023. URL: https://doi.org/10.1038/s41586-022-05575-3, doi:10.1038/s41586-022-05575-3. This article has 446 citations and is from a highest quality peer-reviewed journal.</w:t>
      </w:r>
    </w:p>
    <w:p>
      <w:pPr>
        <w:numPr>
          <w:ilvl w:val="0"/>
          <w:numId w:val="1001"/>
        </w:numPr>
      </w:pPr>
      <w:r>
        <w:t xml:space="preserve">(johnson2023anatlasof pages 9-10): Jared L. Johnson, Tomer M. Yaron, Emily M. Huntsman, Alexander Kerelsky, Junho Song, Amit Regev, Ting-Yu Lin, Katarina Liberatore, Daniel M. Cizin, Benjamin M. Cohen, Neil Vasan, Yilun Ma, Konstantin Krismer, Jaylissa Torres Robles, Bert van de Kooij, Anne E. van Vlimmeren, Nicole Andrée-Busch, Norbert F. Käufer, Maxim V. Dorovkov, Alexey G. Ryazanov, Yuichiro Takagi, Edward R. Kastenhuber, Marcus D. Goncalves, Benjamin D. Hopkins, Olivier Elemento, Dylan J. Taatjes, Alexandre Maucuer, Akio Yamashita, Alexei Degterev, Mohamed Uduman, Jingyi Lu, Sean D. Landry, Bin Zhang, Ian Cossentino, Rune Linding, John Blenis, Peter V. Hornbeck, Benjamin E. Turk, Michael B. Yaffe, and Lewis C. Cantley. An atlas of substrate specificities for the human serine/threonine kinome. Nature, 613:759-766, Jan 2023. URL: https://doi.org/10.1038/s41586-022-05575-3, doi:10.1038/s41586-022-05575-3. This article has 446 citations and is from a highest quality peer-reviewed journal.</w:t>
      </w:r>
    </w:p>
    <w:p>
      <w:pPr>
        <w:numPr>
          <w:ilvl w:val="0"/>
          <w:numId w:val="1001"/>
        </w:numPr>
      </w:pPr>
      <w:r>
        <w:t xml:space="preserve">(manning2002theproteinkinase pages 1-2): G. Manning, D. B. Whyte, R. Martinez, T. Hunter, and S. Sudarsanam. The protein kinase complement of the human genome. Science, 298:1912-1934, Dec 2002. URL: https://doi.org/10.1126/science.1075762, doi:10.1126/science.1075762. This article has 10728 citations and is from a highest quality peer-reviewed journal.</w:t>
      </w:r>
    </w:p>
    <w:p>
      <w:pPr>
        <w:numPr>
          <w:ilvl w:val="0"/>
          <w:numId w:val="1001"/>
        </w:numPr>
      </w:pPr>
      <w:r>
        <w:t xml:space="preserve">(johnson2023anatlasof pages 4-4): Jared L. Johnson, Tomer M. Yaron, Emily M. Huntsman, Alexander Kerelsky, Junho Song, Amit Regev, Ting-Yu Lin, Katarina Liberatore, Daniel M. Cizin, Benjamin M. Cohen, Neil Vasan, Yilun Ma, Konstantin Krismer, Jaylissa Torres Robles, Bert van de Kooij, Anne E. van Vlimmeren, Nicole Andrée-Busch, Norbert F. Käufer, Maxim V. Dorovkov, Alexey G. Ryazanov, Yuichiro Takagi, Edward R. Kastenhuber, Marcus D. Goncalves, Benjamin D. Hopkins, Olivier Elemento, Dylan J. Taatjes, Alexandre Maucuer, Akio Yamashita, Alexei Degterev, Mohamed Uduman, Jingyi Lu, Sean D. Landry, Bin Zhang, Ian Cossentino, Rune Linding, John Blenis, Peter V. Hornbeck, Benjamin E. Turk, Michael B. Yaffe, and Lewis C. Cantley. An atlas of substrate specificities for the human serine/threonine kinome. Nature, 613:759-766, Jan 2023. URL: https://doi.org/10.1038/s41586-022-05575-3, doi:10.1038/s41586-022-05575-3. This article has 446 citations and is from a highest quality peer-reviewed journal.</w:t>
      </w:r>
    </w:p>
    <w:p>
      <w:pPr>
        <w:numPr>
          <w:ilvl w:val="0"/>
          <w:numId w:val="1001"/>
        </w:numPr>
      </w:pPr>
      <w:r>
        <w:t xml:space="preserve">(johnson2023anatlasof pages 5-5): Jared L. Johnson, Tomer M. Yaron, Emily M. Huntsman, Alexander Kerelsky, Junho Song, Amit Regev, Ting-Yu Lin, Katarina Liberatore, Daniel M. Cizin, Benjamin M. Cohen, Neil Vasan, Yilun Ma, Konstantin Krismer, Jaylissa Torres Robles, Bert van de Kooij, Anne E. van Vlimmeren, Nicole Andrée-Busch, Norbert F. Käufer, Maxim V. Dorovkov, Alexey G. Ryazanov, Yuichiro Takagi, Edward R. Kastenhuber, Marcus D. Goncalves, Benjamin D. Hopkins, Olivier Elemento, Dylan J. Taatjes, Alexandre Maucuer, Akio Yamashita, Alexei Degterev, Mohamed Uduman, Jingyi Lu, Sean D. Landry, Bin Zhang, Ian Cossentino, Rune Linding, John Blenis, Peter V. Hornbeck, Benjamin E. Turk, Michael B. Yaffe, and Lewis C. Cantley. An atlas of substrate specificities for the human serine/threonine kinome. Nature, 613:759-766, Jan 2023. URL: https://doi.org/10.1038/s41586-022-05575-3, doi:10.1038/s41586-022-05575-3. This article has 446 citations and is from a highest quality peer-reviewed journal.</w:t>
      </w:r>
    </w:p>
    <w:p>
      <w:pPr>
        <w:numPr>
          <w:ilvl w:val="0"/>
          <w:numId w:val="1001"/>
        </w:numPr>
      </w:pPr>
      <w:r>
        <w:t xml:space="preserve">(johnson2023anatlasof pages 5-6): Jared L. Johnson, Tomer M. Yaron, Emily M. Huntsman, Alexander Kerelsky, Junho Song, Amit Regev, Ting-Yu Lin, Katarina Liberatore, Daniel M. Cizin, Benjamin M. Cohen, Neil Vasan, Yilun Ma, Konstantin Krismer, Jaylissa Torres Robles, Bert van de Kooij, Anne E. van Vlimmeren, Nicole Andrée-Busch, Norbert F. Käufer, Maxim V. Dorovkov, Alexey G. Ryazanov, Yuichiro Takagi, Edward R. Kastenhuber, Marcus D. Goncalves, Benjamin D. Hopkins, Olivier Elemento, Dylan J. Taatjes, Alexandre Maucuer, Akio Yamashita, Alexei Degterev, Mohamed Uduman, Jingyi Lu, Sean D. Landry, Bin Zhang, Ian Cossentino, Rune Linding, John Blenis, Peter V. Hornbeck, Benjamin E. Turk, Michael B. Yaffe, and Lewis C. Cantley. An atlas of substrate specificities for the human serine/threonine kinome. Nature, 613:759-766, Jan 2023. URL: https://doi.org/10.1038/s41586-022-05575-3, doi:10.1038/s41586-022-05575-3. This article has 446 citations and is from a highest quality peer-reviewed journal.</w:t>
      </w:r>
    </w:p>
    <w:bookmarkEnd w:id="17"/>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7-02T20:27:52Z</dcterms:created>
  <dcterms:modified xsi:type="dcterms:W3CDTF">2025-07-02T20:27:52Z</dcterms:modified>
</cp:coreProperties>
</file>

<file path=docProps/custom.xml><?xml version="1.0" encoding="utf-8"?>
<Properties xmlns="http://schemas.openxmlformats.org/officeDocument/2006/custom-properties" xmlns:vt="http://schemas.openxmlformats.org/officeDocument/2006/docPropsVTypes"/>
</file>